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EDUCATION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High Durability 5/8"] [Radar High-NRC 3/4"] [Radar High-NRC 7/8"] [Radar High-NRC/High-CAC  7/8"] [Radar High-NRC/High-CAC 3/4"], Item No. [2207] [2407] [2227] [22421] [22111] [22350] [22121] [22122] [22370] [22127] [22441] [22541] [22523] [22360].</w:t>
      </w:r>
    </w:p>
    <w:p>
      <w:pPr>
        <w:pStyle w:val="CSILevel5"/>
      </w:pPr>
      <w:r>
        <w:rPr>
          <w:rFonts w:ascii="Arial"/>
          <w:sz w:val="20"/>
        </w:rPr>
        <w:t>Panel Size:  [24 inches by 24 inches (609.6 mm by 609.6 mm)] [24 inches by 48 inches (2 by 4) panel (609.6 mm by 1219.2 mm)].</w:t>
      </w:r>
    </w:p>
    <w:p>
      <w:pPr>
        <w:pStyle w:val="CSILevel5"/>
      </w:pPr>
      <w:r>
        <w:rPr>
          <w:rFonts w:ascii="Arial"/>
          <w:sz w:val="20"/>
        </w:rPr>
        <w:t>Panel Edge:   [FLB],[SLT],[SQ] edge.</w:t>
      </w:r>
    </w:p>
    <w:p>
      <w:pPr>
        <w:pStyle w:val="CSILevel5"/>
      </w:pPr>
      <w:r>
        <w:rPr>
          <w:rFonts w:ascii="Arial"/>
          <w:sz w:val="20"/>
        </w:rPr>
        <w:t>Color:  [Flat White 050].</w:t>
      </w:r>
    </w:p>
    <w:p>
      <w:pPr>
        <w:pStyle w:val="CSILevel5"/>
      </w:pPr>
      <w:r>
        <w:rPr>
          <w:rFonts w:ascii="Arial"/>
          <w:sz w:val="20"/>
        </w:rPr>
        <w:t>Characteristics:  Noise Reduction Coefficient = [0.55] [0.7], Ceiling Attenuation Class = [35] [40], Light Reflectance = 0.84, Recycled Content = [26%] [38%] [57%], Environmental Product Declaration: Yes, Health Product Declaration: Yes, GreenGuard Gold: Yes, EC3 Score: N/A, ClimaPlus Warranty: Yes.</w:t>
      </w:r>
    </w:p>
    <w:p>
      <w:pPr>
        <w:pStyle w:val="CSILevel4"/>
      </w:pPr>
      <w:r>
        <w:rPr>
          <w:rFonts w:ascii="Arial"/>
          <w:sz w:val="20"/>
        </w:rPr>
        <w:t>Suspension Grid:  [Donn Centricitee DXLT 9/16-inch Suspension System],[Donn Centricitee DXT 9/16-inch Suspension  System],[Donn DX 15/16-inch Suspension  System],[Donn DXL 15/16-inch Suspension  System],[Donn DXW 1-1/2-inch Suspension  System],[Donn Fineline 1/8 DXFF Suspension  System],[Donn Fineline DXF Suspension  System],[Donn Fineline DXL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Application(s):  [__________].</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High-Durability Panels:  www.usg.com/ceilings/#sle.</w:t>
      </w:r>
    </w:p>
    <w:p>
      <w:pPr>
        <w:pStyle w:val="CSILevel6"/>
      </w:pPr>
      <w:r>
        <w:rPr>
          <w:rFonts w:ascii="Arial"/>
          <w:sz w:val="20"/>
        </w:rPr>
        <w:t>USG Corporation; Radar High-NRC Panels:  www.usg.com/ceilings/#sle.</w:t>
      </w:r>
    </w:p>
    <w:p>
      <w:pPr>
        <w:pStyle w:val="CSILevel6"/>
      </w:pPr>
      <w:r>
        <w:rPr>
          <w:rFonts w:ascii="Arial"/>
          <w:sz w:val="20"/>
        </w:rPr>
        <w:t>USG Corporation; Radar High-NRC/High-CAC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Application(s):  Fire-resistance-rated assemblie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High-NRC FIRECODE 3/4" Panels:  www.usg.com/ceilings/#sle.</w:t>
      </w:r>
    </w:p>
    <w:p>
      <w:pPr>
        <w:pStyle w:val="CSILevel6"/>
      </w:pPr>
      <w:r>
        <w:rPr>
          <w:rFonts w:ascii="Arial"/>
          <w:sz w:val="20"/>
        </w:rPr>
        <w:t>USG Corporation; Radar High-NRC/High-CAC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DXL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DXL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EDUCATION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2</_dlc_DocId>
    <_dlc_DocIdUrl xmlns="ebfa7f76-47dc-46e5-abaf-976abaff12a7">
      <Url>https://usgcorp.sharepoint.com/sites/Operations/ConstructionSoftware/_layouts/15/DocIdRedir.aspx?ID=OPERATIONS-2099758719-621402</Url>
      <Description>OPERATIONS-2099758719-621402</Description>
    </_dlc_DocIdUrl>
    <CommentstoLarry xmlns="f9b8fe11-855b-418d-bd77-77844c4ad66a" xsi:nil="true"/>
    <ProductCount xmlns="f9b8fe11-855b-418d-bd77-77844c4ad66a">19</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BC095E1-49E2-4FA5-96DA-F4CD6F96F65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d1fa7b6-6183-4a6f-8e27-3b67c7b9ec20</vt:lpwstr>
  </property>
</Properties>
</file>